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131B1360" w:rsidR="004F1CD0" w:rsidRDefault="009A7E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C</w:t>
      </w:r>
      <w:r w:rsidR="00A177F1">
        <w:rPr>
          <w:sz w:val="36"/>
          <w:szCs w:val="36"/>
          <w:lang w:val="en-GB"/>
        </w:rPr>
        <w:t>olorado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7E48788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3F2E2" w14:textId="77777777" w:rsidR="000818D8" w:rsidRDefault="000818D8" w:rsidP="00CB37D9">
      <w:pPr>
        <w:spacing w:after="0" w:line="240" w:lineRule="auto"/>
      </w:pPr>
      <w:r>
        <w:separator/>
      </w:r>
    </w:p>
  </w:endnote>
  <w:endnote w:type="continuationSeparator" w:id="0">
    <w:p w14:paraId="39C00EFF" w14:textId="77777777" w:rsidR="000818D8" w:rsidRDefault="000818D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EA43D" w14:textId="77777777" w:rsidR="00F2746C" w:rsidRDefault="00F27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C71BD12" w:rsidR="00CB37D9" w:rsidRPr="00F2746C" w:rsidRDefault="00CB37D9" w:rsidP="00F274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226A7" w14:textId="77777777" w:rsidR="00F2746C" w:rsidRDefault="00F27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E75AB" w14:textId="77777777" w:rsidR="000818D8" w:rsidRDefault="000818D8" w:rsidP="00CB37D9">
      <w:pPr>
        <w:spacing w:after="0" w:line="240" w:lineRule="auto"/>
      </w:pPr>
      <w:r>
        <w:separator/>
      </w:r>
    </w:p>
  </w:footnote>
  <w:footnote w:type="continuationSeparator" w:id="0">
    <w:p w14:paraId="30EE97EA" w14:textId="77777777" w:rsidR="000818D8" w:rsidRDefault="000818D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69DF5" w14:textId="77777777" w:rsidR="00F2746C" w:rsidRDefault="00F27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CA20425" w:rsidR="00AD6FC0" w:rsidRPr="00F2746C" w:rsidRDefault="00AD6FC0" w:rsidP="00F274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56697" w14:textId="77777777" w:rsidR="00F2746C" w:rsidRDefault="00F27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7428891">
    <w:abstractNumId w:val="1"/>
  </w:num>
  <w:num w:numId="2" w16cid:durableId="2003384462">
    <w:abstractNumId w:val="0"/>
  </w:num>
  <w:num w:numId="3" w16cid:durableId="1658655371">
    <w:abstractNumId w:val="2"/>
  </w:num>
  <w:num w:numId="4" w16cid:durableId="1414157792">
    <w:abstractNumId w:val="4"/>
  </w:num>
  <w:num w:numId="5" w16cid:durableId="482897073">
    <w:abstractNumId w:val="5"/>
  </w:num>
  <w:num w:numId="6" w16cid:durableId="1036347595">
    <w:abstractNumId w:val="3"/>
  </w:num>
  <w:num w:numId="7" w16cid:durableId="9445335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818D8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95931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387B"/>
    <w:rsid w:val="00A56F25"/>
    <w:rsid w:val="00AD6FC0"/>
    <w:rsid w:val="00B02B94"/>
    <w:rsid w:val="00B32A3C"/>
    <w:rsid w:val="00BC0F62"/>
    <w:rsid w:val="00C116C3"/>
    <w:rsid w:val="00C15FAA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2746C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